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Robotics</w:t>
      </w:r>
      <w:r>
        <w:t xml:space="preserve"> </w:t>
      </w:r>
      <w:r>
        <w:t xml:space="preserve">Engineer</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Dubai</w:t>
      </w:r>
    </w:p>
    <w:bookmarkStart w:id="20"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enthusiasm for the Robotics Engineer position at [Company Name] in the United Arab Emirates Dubai. As a dedicated and innovative professional with over [X years] of experience in robotics, artificial intelligence, and automation systems, I am eager to contribute to Dubai's vision of becoming a global leader in smart technology and sustainable innovation. The opportunity to work within such a dynamic environment aligns perfectly with my career goals and technical expertise, making this role an ideal fit for my skills and aspirations.</w:t>
      </w:r>
    </w:p>
    <w:p>
      <w:pPr>
        <w:pStyle w:val="BodyText"/>
      </w:pPr>
      <w:r>
        <w:t xml:space="preserve">Having spent [X years] in the field of robotics, I have developed a strong foundation in designing, programming, and deploying advanced robotic systems across diverse industries. My work has focused on integrating cutting-edge technologies such as machine learning, computer vision, and sensor fusion to create solutions that enhance efficiency, safety, and precision. Whether it is optimizing industrial automation processes or developing autonomous systems for healthcare and logistics applications, I thrive in environments where technical challenges are met with creativity and problem-solving agility.</w:t>
      </w:r>
    </w:p>
    <w:p>
      <w:pPr>
        <w:pStyle w:val="BodyText"/>
      </w:pPr>
      <w:r>
        <w:t xml:space="preserve">The United Arab Emirates Dubai has long been a beacon of technological advancement, with initiatives like the Dubai Smart City Vision 2030 and the UAE's National Artificial Intelligence Strategy 2031 underscoring its commitment to innovation. As a Robotics Engineer, I am particularly inspired by Dubai’s emphasis on leveraging technology to transform urban living and drive economic growth. The city's ambitious projects—ranging from autonomous public transportation systems to AI-powered healthcare solutions—highlight the transformative potential of robotics in shaping the future of society. I am excited about the prospect of contributing to such groundbreaking endeavors and supporting [Company Name]'s mission to push the boundaries of what is possible through robotics.</w:t>
      </w:r>
    </w:p>
    <w:p>
      <w:pPr>
        <w:pStyle w:val="BodyText"/>
      </w:pPr>
      <w:r>
        <w:t xml:space="preserve">My professional journey has equipped me with a unique blend of technical expertise and practical experience. At [Previous Company/Project], I led the development of a modular robotic platform designed for precision agriculture, which reduced resource consumption by 30% while increasing crop yield efficiency. This project required cross-functional collaboration with engineers, data scientists, and agricultural experts to ensure seamless integration of hardware and software components. Additionally, my work on autonomous navigation systems for warehouse robots demonstrated my ability to tackle complex challenges in dynamic environments. These experiences have honed my skills in system design, algorithm development, and project management—key competencies that I believe are essential for success as a Robotics Engineer in Dubai's rapidly evolving tech landscape.</w:t>
      </w:r>
    </w:p>
    <w:p>
      <w:pPr>
        <w:pStyle w:val="BodyText"/>
      </w:pPr>
      <w:r>
        <w:t xml:space="preserve">What sets me apart as a Robotics Engineer is my passion for continuous learning and adaptability. The field of robotics is constantly evolving, and I stay ahead by engaging with the latest research, attending industry conferences, and participating in online courses on emerging technologies such as swarm robotics and edge computing. For instance, my recent work on integrating AI-driven predictive maintenance systems into industrial robots has not only improved operational efficiency but also reduced downtime for clients. This proactive approach to innovation ensures that I can contribute meaningfully to [Company Name]'s projects while staying aligned with the latest advancements in the field.</w:t>
      </w:r>
    </w:p>
    <w:p>
      <w:pPr>
        <w:pStyle w:val="BodyText"/>
      </w:pPr>
      <w:r>
        <w:t xml:space="preserve">Working in the United Arab Emirates Dubai would allow me to apply my skills in a context where innovation is not just encouraged but celebrated. The city’s strategic investments in technology, coupled with its diverse and forward-thinking workforce, create an ideal environment for robotics professionals to thrive. I am particularly drawn to [Company Name]'s focus on [specific project or goal mentioned in the job posting], as it resonates with my own commitment to developing solutions that address real-world challenges. Whether it is enhancing urban mobility through autonomous vehicles or advancing medical robotics for improved patient care, I am eager to collaborate with a team that values creativity and excellence.</w:t>
      </w:r>
    </w:p>
    <w:p>
      <w:pPr>
        <w:pStyle w:val="BodyText"/>
      </w:pPr>
      <w:r>
        <w:t xml:space="preserve">In addition to my technical background, I bring strong communication and teamwork skills that are critical for success in any engineering role. My ability to translate complex technical concepts into actionable strategies has enabled me to work effectively with stakeholders at all levels, from executives to frontline technicians. I am also well-versed in industry standards such as ISO 10218 (industrial robots) and ROS (Robot Operating System), which ensures that my work meets the highest levels of quality and safety. These attributes, combined with my hands-on experience in robotics development, position me to make an immediate impact at [Company Name].</w:t>
      </w:r>
    </w:p>
    <w:p>
      <w:pPr>
        <w:pStyle w:val="BodyText"/>
      </w:pPr>
      <w:r>
        <w:t xml:space="preserve">As a Robotics Engineer, I am driven by the belief that technology should serve as a force for progress and sustainability. The United Arab Emirates Dubai’s vision of harnessing innovation to create a better future deeply resonates with this philosophy. I am confident that my expertise, combined with my passion for robotics, will enable me to contribute meaningfully to [Company Name]’s mission and the broader technological aspirations of the region.</w:t>
      </w:r>
    </w:p>
    <w:p>
      <w:pPr>
        <w:pStyle w:val="BodyText"/>
      </w:pPr>
      <w:r>
        <w:t xml:space="preserve">Thank you for considering my application. I would welcome the opportunity to discuss how my background and skills align with the needs of your team. Please feel free to contact me at [Your Phone Number] or [Your Email Address] at your earliest convenience. I look forward to the possibility of contributing to [Company Name]'s success in the United Arab Emirates Dubai.</w:t>
      </w:r>
    </w:p>
    <w:p>
      <w:pPr>
        <w:pStyle w:val="BodyText"/>
      </w:pPr>
      <w:r>
        <w:t xml:space="preserve">Sincerely,</w:t>
      </w:r>
      <w:r>
        <w:br/>
      </w:r>
      <w:r>
        <w:rPr>
          <w:bCs/>
          <w:b/>
        </w:rPr>
        <w:t xml:space="preserve">[Your Full Name]</w:t>
      </w:r>
      <w:r>
        <w:br/>
      </w:r>
      <w:r>
        <w:t xml:space="preserve">[Your Professional Titl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Robotics Engineer - United Arab Emirates Dubai</dc:title>
  <dc:creator/>
  <dc:language>en</dc:language>
  <cp:keywords/>
  <dcterms:created xsi:type="dcterms:W3CDTF">2026-07-23T12:50:21Z</dcterms:created>
  <dcterms:modified xsi:type="dcterms:W3CDTF">2026-07-23T12:50:21Z</dcterms:modified>
</cp:coreProperties>
</file>

<file path=docProps/custom.xml><?xml version="1.0" encoding="utf-8"?>
<Properties xmlns="http://schemas.openxmlformats.org/officeDocument/2006/custom-properties" xmlns:vt="http://schemas.openxmlformats.org/officeDocument/2006/docPropsVTypes"/>
</file>